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ty Jenning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ng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15 Greenwood Road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jennin9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85845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h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